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14F590" w14:textId="77777777" w:rsidR="007F0245" w:rsidRDefault="007F0245" w:rsidP="007F0245">
      <w:pPr>
        <w:pStyle w:val="NormalWeb"/>
        <w:spacing w:before="0" w:beforeAutospacing="0" w:after="200" w:afterAutospacing="0"/>
        <w:jc w:val="both"/>
      </w:pP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ன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ேர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நல்ல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முத்துலட்சுமி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யச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53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ந்த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ஆய்வுக்க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ன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ுரல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ொடுக்க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ம்மதிக்கிறேன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ிஸ்டர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டாக்டர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ப்ப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ருவாங்க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டோக்கன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ருக்குங்கள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த்தனை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மணிக்க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ருவாங்க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னக்க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ஒரே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ாய்ச்சல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ருக்க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ப்ப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ருவாங்க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ொஞ்ச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ொல்றீங்கள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ாய்ச்சலுக்க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ன்ன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மருந்த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ொடுப்பார்கள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ாப்பிட்டதுக்க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அப்புற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அம்ம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ல்லாத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ல்லாமே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நீங்களே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ொல்லுவீங்கள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ல்ல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டாக்டர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ொல்லுவாங்கள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ிஸ்டர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ங்க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ஒருத்தர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ஆக்சிடென்ட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ஆயிருக்க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நான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மிட்டாய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ருக்காங்க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ந்த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மாடியில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ருக்காங்க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ஸ்டெப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சதி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ருக்க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ல்ல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லிப்ட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ோகணும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ாப்பாட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ஏது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ொடுக்கலாம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ண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ொடுக்கலாம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த்திய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ாப்பாட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தான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ொடுக்கணும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ல்ல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டாக்டர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ொடுக்கிற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ாப்பாடுதான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ொடுக்கணும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ாப்பாட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ன்ன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ாப்பாட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ெஞ்சுதான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டுத்த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ரனு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த்தனை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நாளில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டிஸ்சார்ஜ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ண்ணுவாங்க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வங்களுக்க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ேற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ஏதாவத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ிரச்சனை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ருக்க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ேங்க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மேனேஜர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ிட்ட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ோகணு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நகை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அடக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ைக்க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ேணு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ப்ப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ப்ப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ங்க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நகை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அடக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ைக்கணும்ன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த்தனை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மணிக்க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ரணு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த்தனை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மணி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ரைக்கு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நகை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அடக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ைக்கலா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நகை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அடக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ைக்கப்பட்ட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வ்வளோ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ஒருவனுக்க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வ்வளவ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ாங்குறீங்க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ேங்க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அக்கவுண்ட்ல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ாச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ருந்த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தான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நகை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அடக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ைக்க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முடியும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ல்ல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நானு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ாங்கி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நகை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அடக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ைக்கலாம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த்திர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தாவத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ொடுக்கணும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ீட்ட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த்திர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அந்த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மாதிரி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ஏதாவத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ொடுக்கணும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ஏடிஎ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ார்ட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ஓபன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ண்ணனு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ஏடிஎ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ார்ட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ாங்குவதற்க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ன்னென்ன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டுத்துட்ட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ரணு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ஆதார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ார்ட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ோதும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அத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மட்டு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டுத்துட்ட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ந்த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ஏடிஎ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ார்ட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ஓபன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ண்ணிடலாம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ஏடிஎ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ார்டில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ண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ஒர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நாளைக்க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த்தனை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ரைக்கு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ோடலா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டுக்கலா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ப்போ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ாட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தொலைஞ்ச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ோச்சுன்ன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அதுக்க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ன்ன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ண்ணனு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அதுக்க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ன்ன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ண்ணனு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அதுக்க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ஏதாவத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ாச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ட்டணும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ுத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ார்ட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அப்ளை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ண்ண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ப்போ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ரு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தம்பி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ிறந்த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ருக்க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ல்ல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ாப்பாட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ருக்காய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டிபன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ன்ன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ருக்க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ாப்பாட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ல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ன்ன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ருக்க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வ்வளவ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ரேட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வ்ளோ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நேர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ிடைக்கு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ீக்கிரம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ொடுத்த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ருக்கீங்கள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ல்ல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லேட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ண்ணுவீங்கள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ாப்பிட்ட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முடித்த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ிட்ட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ில்லை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ங்கே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டுத்துட்ட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ருவீங்கள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ல்ல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நாங்க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டுத்துட்ட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ந்த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ொடுக்கணும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ை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ழுவுற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ட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ங்க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ங்க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ருக்க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ொஞ்ச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ொல்லுப்ப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அண்ணே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ந்த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ார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தெல்லா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ன்ன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ிலை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ாட்டன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ாரீஸ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ல்லா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ருக்க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ாரி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மட்டு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தான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ருக்க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ல்ல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ுடிதார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ருக்க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ாரீஸ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ாங்கின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ஏதோ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ஆஃபர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ருக்குன்ன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ொன்னாங்க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ருக்க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2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ாரி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ாங்கினால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ன்னொர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ரி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ண்ண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ொன்னாங்க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அந்த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ரெண்ட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ரி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த்தனை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ரூபாய்க்க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ாங்கு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த்தனை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ரூபாய்க்க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ாங்கினால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ஆஃபர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தருவீங்க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டிஸ்கவுண்ட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ல்லா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ண்ண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மாட்டீங்கள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நல்ல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ரிய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ருந்த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தாங்க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ீக்கிர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ெளியே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ோகிற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ாரி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ல்லா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ேண்டா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ாச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ூட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ருந்தாலு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ரவாயில்லை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நல்லத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தாங்க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ந்த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ாரி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ல்லா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ையாலேயே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துவைக்கலாம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ல்ல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ட்ரை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ாய்த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ண்ணனும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தம்பி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டையில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யாருப்ப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னக்க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ஒரே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தலைவலிய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ருக்க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தலைவலி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மாத்திரை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ருந்த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ொஞ்ச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தாப்ப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ந்த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மாத்திரை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ாப்பிட்டால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தூக்க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ரும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ாப்பிட்டதுக்க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அப்புற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ாப்பிட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ேண்டும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ல்லை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முன்னாடியே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ாப்பிட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ேண்டும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ந்தக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ோர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அக்காலத்தில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மாஸ்க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அப்புற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ை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ழுவுவதற்க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ஏதோ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ச்சிருக்கீங்கள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மெல்ல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அதையே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lastRenderedPageBreak/>
        <w:t>கொஞ்ச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ுடுங்க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மொத்தம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வ்வளவுன்ன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ொல்லுங்க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ளி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ருமல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ருக்க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டானிக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ருந்த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ொடுங்க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ந்த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டானிக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க்ஸ்பைரி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டேட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ன்னன்ன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ொஞ்ச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ாத்த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ொல்லுப்ப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தள்ளிப்போய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ருந்ததுன்ன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ொடுக்க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முடியாத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ல்ல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ந்த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4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டி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க்ஸ்பயரி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ப்போன்ன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ொஞ்ச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ொல்லுப்ப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ொரோன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ஊசி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ோடுறீங்கள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ொறந்த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ரெண்ட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ித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ோஸில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ருக்குன்ன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ொன்னாங்க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த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ோட்ட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நல்ல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ருக்கோ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ோவில்ல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ோவியாச்ய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டிரஸ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ோடணு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ன்ன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ொல்றாங்க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ஒர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டோஸ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ோட்டதுக்க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அப்புற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த்தனை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நாள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ழித்த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ோடணும்ன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ொல்லுவாங்கள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அதிலேயே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ருக்கு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அந்த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மாதிரி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ஏதாவத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ரும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ஊசி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ோட்ட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அதுக்கப்புற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ன்னென்ன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டைப்பிடிக்கணு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ன்ன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ாப்பிடணு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ாப்பிட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ூடாதுன்ன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ொஞ்ச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தெளிவ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ொல்லுங்க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ந்த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ன்ன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ண்ணனு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ஏதாவத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ிரச்சனை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ரும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ல்ல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ஊசி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ோட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நாளு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ிரச்சனை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ல்லைய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அந்த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ேப்புல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தான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ோடணும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ல்ல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லோகல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ஆஸ்பத்திரி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ல்ல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ெரிய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ஆஸ்பத்திரிக்க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ோய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ோட்டுக்கலாம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லவசம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ோடுவாங்கள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ல்ல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ண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ஏதாவத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ட்டணும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முன்பதிவ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ஏதாவத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ெய்யணும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ன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ையனுக்க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ஸ்கூல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யூனிபார்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தக்கனு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ப்பவுமே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ங்கேதான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தட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ென்ற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ருந்தோ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ப்ப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ந்த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டைக்க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ந்திருக்கு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ஸ்கூல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யூனிபார்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வ்வளவ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ாங்குறீங்க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அளவ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துணை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ஏதாவத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ொடுக்கணும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ந்த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ைஸில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ொடுக்கிறத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ன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ப்போ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ன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ையன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ொஞ்ச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ுண்டாயிட்டேன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அதனால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ந்த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துணி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ொடுக்கணும்ன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தெரியல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நீங்க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ொஞ்ச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லூச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ைத்துக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ொடுங்கள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அண்ணே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ங்க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ரூ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ுக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ண்ணனு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ரூ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ஏதாவத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ருக்க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நிறைய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ேர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ந்த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ருக்கு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யச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ிள்ளைங்க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சங்க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யசானவங்க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ல்லாரு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ந்திருக்கு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ரூ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சதி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ருக்குங்கள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ாதாரண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ருக்க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ல்லையே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ிரம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ருக்கிறத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ஆதார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ன்ன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ிலை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ஏறு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ன்ன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ிலை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ன்னென்ன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சதி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ாய்ப்ப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ருக்குன்ன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ொஞ்ச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ொல்லுங்க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ாப்பாட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ாப்பிடறதுக்க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ங்கே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ீழே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ரணும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ல்ல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ஆர்டர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ண்ண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நீங்களே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டுத்துட்ட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ந்த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ுடுப்பீங்கள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அதுக்க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தனிய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ாச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ஏதாவத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ாங்கலா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அன்னை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நகை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ாங்கணு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ன்னைக்க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ரேட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ன்னன்ன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ஒர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வனுக்க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வ்வளவ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ாச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ருத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ஒர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ிரா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வ்வளவ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அண்ணே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ெய்கூலி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ேதார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ல்லா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வ்ளோ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திருமண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நாடக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ஒன்ற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ெய்யணு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5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வனுக்க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ெய்யணு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அதற்க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ெய்கூலி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ேதார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ல்லா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ேர்த்த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ொல்லுவீங்கள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த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ப்படி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ன்ன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வ்வளவ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ரு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>.</w:t>
      </w:r>
    </w:p>
    <w:p w14:paraId="5E2FD8E4" w14:textId="77777777" w:rsidR="006370C0" w:rsidRDefault="006370C0"/>
    <w:sectPr w:rsidR="006370C0" w:rsidSect="006370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MzA1szAwsjQwNbBQ0lEKTi0uzszPAykwrAUAhRz+cCwAAAA="/>
  </w:docVars>
  <w:rsids>
    <w:rsidRoot w:val="007F0245"/>
    <w:rsid w:val="006370C0"/>
    <w:rsid w:val="007F0245"/>
    <w:rsid w:val="00A4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FAF0DC"/>
  <w15:chartTrackingRefBased/>
  <w15:docId w15:val="{CC94F961-B71C-4A4D-87E4-39A95EB48A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30" w:lineRule="exact"/>
        <w:ind w:firstLine="605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0C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F0245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397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74</Words>
  <Characters>3844</Characters>
  <Application>Microsoft Office Word</Application>
  <DocSecurity>0</DocSecurity>
  <Lines>32</Lines>
  <Paragraphs>9</Paragraphs>
  <ScaleCrop>false</ScaleCrop>
  <Company/>
  <LinksUpToDate>false</LinksUpToDate>
  <CharactersWithSpaces>4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aggiri Pandian K</dc:creator>
  <cp:keywords/>
  <dc:description/>
  <cp:lastModifiedBy>Arunaggiri Pandian K</cp:lastModifiedBy>
  <cp:revision>1</cp:revision>
  <dcterms:created xsi:type="dcterms:W3CDTF">2021-12-15T16:49:00Z</dcterms:created>
  <dcterms:modified xsi:type="dcterms:W3CDTF">2021-12-15T16:50:00Z</dcterms:modified>
</cp:coreProperties>
</file>